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37f502c1bfe2e739226cb33c2c6aefde1c1707c"/>
    <w:p>
      <w:pPr>
        <w:pStyle w:val="Heading1"/>
      </w:pPr>
      <w:r>
        <w:t xml:space="preserve">Master Thesis: The Role and Challenges of a Nurse in the Context of Italy, Naples</w:t>
      </w:r>
    </w:p>
    <w:bookmarkStart w:id="20" w:name="abstract"/>
    <w:p>
      <w:pPr>
        <w:pStyle w:val="Heading2"/>
      </w:pPr>
      <w:r>
        <w:t xml:space="preserve">Abstract</w:t>
      </w:r>
    </w:p>
    <w:p>
      <w:pPr>
        <w:pStyle w:val="FirstParagraph"/>
      </w:pPr>
      <w:r>
        <w:t xml:space="preserve">This Master Thesis explores the multifaceted role of nurses within the healthcare system of Naples, Italy. Focusing on both clinical practice and systemic challenges, it highlights how nurses in this region contribute to patient care while navigating resource constraints, cultural diversity, and evolving medical standards. The document emphasizes the unique demands faced by nurses in Naples—a city marked by historical significance and contemporary urban complexities—and proposes strategies for enhancing their professional development through education and policy reforms.</w:t>
      </w:r>
    </w:p>
    <w:bookmarkEnd w:id="20"/>
    <w:bookmarkStart w:id="21" w:name="introduction"/>
    <w:p>
      <w:pPr>
        <w:pStyle w:val="Heading2"/>
      </w:pPr>
      <w:r>
        <w:t xml:space="preserve">Introduction</w:t>
      </w:r>
    </w:p>
    <w:p>
      <w:pPr>
        <w:pStyle w:val="FirstParagraph"/>
      </w:pPr>
      <w:r>
        <w:t xml:space="preserve">The profession of nursing is pivotal to the healthcare ecosystem, particularly in densely populated areas like Naples, Italy. As a Master Thesis on this topic, it is essential to contextualize the role of nurses within the Italian healthcare framework and examine their contributions to public health in Naples. This document aims to bridge theoretical knowledge with practical insights specific to the challenges and opportunities unique to nursing in Naples.</w:t>
      </w:r>
    </w:p>
    <w:bookmarkEnd w:id="21"/>
    <w:bookmarkStart w:id="22" w:name="context-of-nursing-in-italy-and-naples"/>
    <w:p>
      <w:pPr>
        <w:pStyle w:val="Heading2"/>
      </w:pPr>
      <w:r>
        <w:t xml:space="preserve">Context of Nursing in Italy and Naples</w:t>
      </w:r>
    </w:p>
    <w:p>
      <w:pPr>
        <w:pStyle w:val="FirstParagraph"/>
      </w:pPr>
      <w:r>
        <w:t xml:space="preserve">Italy’s healthcare system is characterized by a mix of public and private sectors, with the National Health Service (SSN) providing universal access to care. However, disparities exist between urban and rural areas, with Naples—a city of over 1 million inhabitants—facing particular pressures due to its population density and socioeconomic diversity. Nurses in Naples play a critical role in managing chronic diseases, emergency care, and community health initiatives, often operating within under-resourced hospitals or public clinics.</w:t>
      </w:r>
    </w:p>
    <w:p>
      <w:pPr>
        <w:pStyle w:val="BodyText"/>
      </w:pPr>
      <w:r>
        <w:t xml:space="preserve">The cultural fabric of Naples further shapes nursing practice. A strong emphasis on family involvement in patient care and regional dialects necessitate culturally sensitive communication strategies. Additionally, the integration of traditional practices with modern medical protocols requires nurses to act as both educators and advocates for their patients.</w:t>
      </w:r>
    </w:p>
    <w:bookmarkEnd w:id="22"/>
    <w:bookmarkStart w:id="23" w:name="challenges-faced-by-nurses-in-naples"/>
    <w:p>
      <w:pPr>
        <w:pStyle w:val="Heading2"/>
      </w:pPr>
      <w:r>
        <w:t xml:space="preserve">Challenges Faced by Nurses in Naples</w:t>
      </w:r>
    </w:p>
    <w:p>
      <w:pPr>
        <w:pStyle w:val="FirstParagraph"/>
      </w:pPr>
      <w:r>
        <w:t xml:space="preserve">Nurses in Naples encounter unique obstacles, including overcrowded healthcare facilities, limited access to advanced diagnostic tools, and high patient-to-staff ratios. These challenges are exacerbated by the aging population and rising prevalence of non-communicable diseases such as diabetes and cardiovascular conditions. Furthermore, the migration influx into Naples has introduced new public health concerns, requiring nurses to adapt to diverse cultural backgrounds while maintaining equitable care standards.</w:t>
      </w:r>
    </w:p>
    <w:p>
      <w:pPr>
        <w:pStyle w:val="BodyText"/>
      </w:pPr>
      <w:r>
        <w:t xml:space="preserve">Bureaucratic inefficiencies within the Italian healthcare system also hinder nurses’ ability to deliver timely interventions. For instance, delays in medication supply chains or administrative hurdles in accessing patient records can compromise the quality of care. Addressing these systemic issues demands interdisciplinary collaboration and policy-level reforms.</w:t>
      </w:r>
    </w:p>
    <w:bookmarkEnd w:id="23"/>
    <w:bookmarkStart w:id="24" w:name="the-role-of-a-nurse-in-naples"/>
    <w:p>
      <w:pPr>
        <w:pStyle w:val="Heading2"/>
      </w:pPr>
      <w:r>
        <w:t xml:space="preserve">The Role of a Nurse in Naples</w:t>
      </w:r>
    </w:p>
    <w:p>
      <w:pPr>
        <w:pStyle w:val="FirstParagraph"/>
      </w:pPr>
      <w:r>
        <w:t xml:space="preserve">In Naples, nurses serve as the cornerstone of primary care, often acting as the first point of contact for patients. Their responsibilities extend beyond clinical duties to include health education, prevention campaigns, and community outreach programs. For example, nurses in public clinics frequently organize workshops on hypertension management or maternal health in underserved neighborhoods.</w:t>
      </w:r>
    </w:p>
    <w:p>
      <w:pPr>
        <w:pStyle w:val="BodyText"/>
      </w:pPr>
      <w:r>
        <w:t xml:space="preserve">Emergency nursing is another critical domain. Naples’ emergency departments are often overwhelmed during peak hours, requiring nurses to balance rapid decision-making with compassionate care. In addition, the city’s proximity to Mount Vesuvius and its volcanic activity necessitates disaster preparedness protocols, where nurses play a vital role in trauma response and evacuation planning.</w:t>
      </w:r>
    </w:p>
    <w:bookmarkEnd w:id="24"/>
    <w:bookmarkStart w:id="25" w:name="X4fcd38b3fe54ed98eb5866be2a99c230d9805c6"/>
    <w:p>
      <w:pPr>
        <w:pStyle w:val="Heading2"/>
      </w:pPr>
      <w:r>
        <w:t xml:space="preserve">Training and Education for Nurses in Naples</w:t>
      </w:r>
    </w:p>
    <w:p>
      <w:pPr>
        <w:pStyle w:val="FirstParagraph"/>
      </w:pPr>
      <w:r>
        <w:t xml:space="preserve">Becoming a nurse in Italy requires completing a 3-year bachelor’s degree in nursing, followed by national certification exams. In Naples, several universities—such as the University of Naples Federico II and the Università Parthenope—offer specialized programs tailored to regional healthcare needs. These programs emphasize clinical rotations in hospitals with high patient volumes, ensuring graduates are prepared for real-world challenges.</w:t>
      </w:r>
    </w:p>
    <w:p>
      <w:pPr>
        <w:pStyle w:val="BodyText"/>
      </w:pPr>
      <w:r>
        <w:t xml:space="preserve">Continuing education is also a priority. The Order of Nurses (Consiglio Regionale delle Professioni Sanitarie) in Campania (the region encompassing Naples) mandates ongoing professional development to keep nurses updated on advancements in medical technology and patient safety protocols. Additionally, partnerships between academic institutions and local healthcare providers facilitate experiential learning opportunities for nursing students.</w:t>
      </w:r>
    </w:p>
    <w:bookmarkEnd w:id="25"/>
    <w:bookmarkStart w:id="27" w:name="case-study-nurse-in-naples"/>
    <w:bookmarkStart w:id="26" w:name="case-study-a-nurses-experience-in-naples"/>
    <w:p>
      <w:pPr>
        <w:pStyle w:val="Heading2"/>
      </w:pPr>
      <w:r>
        <w:t xml:space="preserve">Case Study: A Nurse’s Experience in Naples</w:t>
      </w:r>
    </w:p>
    <w:p>
      <w:pPr>
        <w:pStyle w:val="FirstParagraph"/>
      </w:pPr>
      <w:r>
        <w:t xml:space="preserve">To illustrate the realities of nursing in Naples, consider the case of Maria, a nurse working at a public hospital in central Naples. Maria’s daily routine includes managing post-operative care for patients recovering from heart surgeries—a common procedure due to the region’s high prevalence of cardiovascular disease. Her role requires her to coordinate with cardiologists, monitor patient vitals, and provide psychological support during recovery.</w:t>
      </w:r>
    </w:p>
    <w:p>
      <w:pPr>
        <w:pStyle w:val="BodyText"/>
      </w:pPr>
      <w:r>
        <w:t xml:space="preserve">Maria also participates in a community health initiative targeting diabetes prevention among elderly residents. Through mobile clinics and home visits, she educates patients on diet management and glucose monitoring. This dual focus on acute care and public health underscores the versatility required of nurses in Naples.</w:t>
      </w:r>
    </w:p>
    <w:bookmarkEnd w:id="26"/>
    <w:bookmarkEnd w:id="27"/>
    <w:bookmarkStart w:id="28" w:name="X69fd2be61b4a7442a5e48cd7ecaf966e63fb237"/>
    <w:p>
      <w:pPr>
        <w:pStyle w:val="Heading2"/>
      </w:pPr>
      <w:r>
        <w:t xml:space="preserve">Recommendations for Improving Nursing in Naples</w:t>
      </w:r>
    </w:p>
    <w:p>
      <w:pPr>
        <w:pStyle w:val="FirstParagraph"/>
      </w:pPr>
      <w:r>
        <w:t xml:space="preserve">To strengthen the nursing profession in Naples, several measures are proposed. First, increasing government funding for healthcare infrastructure would reduce overcrowding and improve resource availability. Second, expanding mentorship programs for new nurses could enhance retention rates and professional growth.</w:t>
      </w:r>
    </w:p>
    <w:p>
      <w:pPr>
        <w:pStyle w:val="BodyText"/>
      </w:pPr>
      <w:r>
        <w:t xml:space="preserve">Investing in digital health technologies—such as telemedicine platforms—would also alleviate the burden on in-person services, particularly for patients with mobility issues. Lastly, fostering collaboration between nursing schools and local hospitals would ensure curricula remain aligned with regional healthcare demands.</w:t>
      </w:r>
    </w:p>
    <w:bookmarkEnd w:id="28"/>
    <w:bookmarkStart w:id="29" w:name="conclusion"/>
    <w:p>
      <w:pPr>
        <w:pStyle w:val="Heading2"/>
      </w:pPr>
      <w:r>
        <w:t xml:space="preserve">Conclusion</w:t>
      </w:r>
    </w:p>
    <w:p>
      <w:pPr>
        <w:pStyle w:val="FirstParagraph"/>
      </w:pPr>
      <w:r>
        <w:t xml:space="preserve">In conclusion, this Master Thesis has underscored the indispensable role of nurses in Naples, Italy. Their work is shaped by a complex interplay of cultural, systemic, and demographic factors that demand resilience and adaptability. By addressing existing challenges through education reforms and policy changes, the nursing profession in Naples can continue to thrive as a cornerstone of public health in the region.</w:t>
      </w:r>
    </w:p>
    <w:bookmarkEnd w:id="29"/>
    <w:bookmarkStart w:id="30" w:name="references"/>
    <w:p>
      <w:pPr>
        <w:pStyle w:val="Heading2"/>
      </w:pPr>
      <w:r>
        <w:t xml:space="preserve">References</w:t>
      </w:r>
    </w:p>
    <w:p>
      <w:pPr>
        <w:numPr>
          <w:ilvl w:val="0"/>
          <w:numId w:val="1001"/>
        </w:numPr>
        <w:pStyle w:val="Compact"/>
      </w:pPr>
      <w:r>
        <w:t xml:space="preserve">Ministero della Salute (Italy). "National Health Service Guidelines." 2023.</w:t>
      </w:r>
    </w:p>
    <w:p>
      <w:pPr>
        <w:numPr>
          <w:ilvl w:val="0"/>
          <w:numId w:val="1001"/>
        </w:numPr>
        <w:pStyle w:val="Compact"/>
      </w:pPr>
      <w:r>
        <w:t xml:space="preserve">Università degli Studi di Napoli Federico II. "Nursing Curriculum Overview." 2024.</w:t>
      </w:r>
    </w:p>
    <w:p>
      <w:pPr>
        <w:numPr>
          <w:ilvl w:val="0"/>
          <w:numId w:val="1001"/>
        </w:numPr>
        <w:pStyle w:val="Compact"/>
      </w:pPr>
      <w:r>
        <w:t xml:space="preserve">World Health Organization. "Health Challenges in Urban Italy: A Focus on Naples." 2023.</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Italy, Naples</dc:title>
  <dc:creator/>
  <dc:language>en</dc:language>
  <cp:keywords/>
  <dcterms:created xsi:type="dcterms:W3CDTF">2026-07-19T13:42:40Z</dcterms:created>
  <dcterms:modified xsi:type="dcterms:W3CDTF">2026-07-19T13:42:40Z</dcterms:modified>
</cp:coreProperties>
</file>

<file path=docProps/custom.xml><?xml version="1.0" encoding="utf-8"?>
<Properties xmlns="http://schemas.openxmlformats.org/officeDocument/2006/custom-properties" xmlns:vt="http://schemas.openxmlformats.org/officeDocument/2006/docPropsVTypes"/>
</file>